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stace"/>
      <w:r>
        <w:t xml:space="preserve">Mat Stace</w:t>
      </w:r>
      <w:bookmarkEnd w:id="20"/>
    </w:p>
    <w:p>
      <w:pPr>
        <w:pStyle w:val="FirstParagraph"/>
      </w:pPr>
      <w:r>
        <w:t xml:space="preserve">cv@matstace.me.uk</w:t>
      </w:r>
      <w:r>
        <w:br w:type="textWrapping"/>
      </w:r>
      <w:r>
        <w:t xml:space="preserve">+44 20 3422 6287</w:t>
      </w:r>
    </w:p>
    <w:p>
      <w:pPr>
        <w:pStyle w:val="Heading2"/>
      </w:pPr>
      <w:bookmarkStart w:id="21" w:name="summary"/>
      <w:r>
        <w:t xml:space="preserve">Summary</w:t>
      </w:r>
      <w:bookmarkEnd w:id="21"/>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p>
      <w:pPr>
        <w:pStyle w:val="Heading2"/>
      </w:pPr>
      <w:bookmarkStart w:id="22" w:name="work-experience"/>
      <w:r>
        <w:t xml:space="preserve">Work Experience</w:t>
      </w:r>
      <w:bookmarkEnd w:id="22"/>
    </w:p>
    <w:p>
      <w:pPr>
        <w:pStyle w:val="Heading3"/>
      </w:pPr>
      <w:bookmarkStart w:id="23" w:name="the-orchard-london-uk"/>
      <w:r>
        <w:t xml:space="preserve">[The Orchard][], London, UK</w:t>
      </w:r>
      <w:bookmarkEnd w:id="23"/>
    </w:p>
    <w:p>
      <w:pPr>
        <w:pStyle w:val="Heading4"/>
      </w:pPr>
      <w:bookmarkStart w:id="24" w:name="devops-engineer---may-2019-to-present"/>
      <w:r>
        <w:t xml:space="preserve">DevOps Engineer - May 2019 to present</w:t>
      </w:r>
      <w:bookmarkEnd w:id="24"/>
    </w:p>
    <w:p>
      <w:pPr>
        <w:pStyle w:val="Heading3"/>
      </w:pPr>
      <w:bookmarkStart w:id="25" w:name="sportpursuit-london-uk"/>
      <w:r>
        <w:t xml:space="preserve">[SportPursuit][], London, UK</w:t>
      </w:r>
      <w:bookmarkEnd w:id="25"/>
    </w:p>
    <w:p>
      <w:pPr>
        <w:pStyle w:val="Heading4"/>
      </w:pPr>
      <w:bookmarkStart w:id="26" w:name="devops-engineer---january-2016-to-april-2019"/>
      <w:r>
        <w:t xml:space="preserve">DevOps Engineer - January 2016 to April 2019</w:t>
      </w:r>
      <w:bookmarkEnd w:id="26"/>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p>
      <w:pPr>
        <w:pStyle w:val="Heading3"/>
      </w:pPr>
      <w:bookmarkStart w:id="27" w:name="method-studios-london-uk"/>
      <w:r>
        <w:t xml:space="preserve">[Method Studios][], London, UK</w:t>
      </w:r>
      <w:bookmarkEnd w:id="27"/>
    </w:p>
    <w:p>
      <w:pPr>
        <w:pStyle w:val="Heading4"/>
      </w:pPr>
      <w:bookmarkStart w:id="28" w:name="senior-systems-engineer---june-2014-to-december-2015"/>
      <w:r>
        <w:t xml:space="preserve">Senior Systems Engineer - June 2014 to December 2015</w:t>
      </w:r>
      <w:bookmarkEnd w:id="28"/>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p>
      <w:pPr>
        <w:pStyle w:val="Heading3"/>
      </w:pPr>
      <w:bookmarkStart w:id="29" w:name="digital-london-uk"/>
      <w:r>
        <w:t xml:space="preserve">[7digital][], London, UK</w:t>
      </w:r>
      <w:bookmarkEnd w:id="29"/>
    </w:p>
    <w:p>
      <w:pPr>
        <w:pStyle w:val="Heading4"/>
      </w:pPr>
      <w:bookmarkStart w:id="30" w:name="web-operations-engineer---june-2011-to-june-2014"/>
      <w:r>
        <w:t xml:space="preserve">Web Operations Engineer - June 2011 to June 2014</w:t>
      </w:r>
      <w:bookmarkEnd w:id="30"/>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p>
      <w:pPr>
        <w:pStyle w:val="Heading3"/>
      </w:pPr>
      <w:bookmarkStart w:id="31" w:name="research-now-london-uk"/>
      <w:r>
        <w:t xml:space="preserve">[Research Now][], London, UK</w:t>
      </w:r>
      <w:bookmarkEnd w:id="31"/>
    </w:p>
    <w:p>
      <w:pPr>
        <w:pStyle w:val="Heading4"/>
      </w:pPr>
      <w:bookmarkStart w:id="32" w:name="unix-administrator-and-postmaster---november-2010-to-june-2011"/>
      <w:r>
        <w:t xml:space="preserve">Unix Administrator and Postmaster - November 2010 to June 2011</w:t>
      </w:r>
      <w:bookmarkEnd w:id="32"/>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p>
      <w:pPr>
        <w:pStyle w:val="Heading3"/>
      </w:pPr>
      <w:bookmarkStart w:id="33" w:name="distilled-london-uk"/>
      <w:r>
        <w:t xml:space="preserve">[Distilled][], London, UK</w:t>
      </w:r>
      <w:bookmarkEnd w:id="33"/>
    </w:p>
    <w:p>
      <w:pPr>
        <w:pStyle w:val="Heading4"/>
      </w:pPr>
      <w:bookmarkStart w:id="34" w:name="system-administrator---january-2010-to-november-2010"/>
      <w:r>
        <w:t xml:space="preserve">System Administrator - January 2010 to November 2010</w:t>
      </w:r>
      <w:bookmarkEnd w:id="34"/>
    </w:p>
    <w:p>
      <w:pPr>
        <w:pStyle w:val="Heading4"/>
      </w:pPr>
      <w:bookmarkStart w:id="35" w:name="developer---october-2008-to-november-2010"/>
      <w:r>
        <w:t xml:space="preserve">Developer - October 2008 to November 2010</w:t>
      </w:r>
      <w:bookmarkEnd w:id="35"/>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p>
      <w:pPr>
        <w:pStyle w:val="Heading3"/>
      </w:pPr>
      <w:bookmarkStart w:id="36" w:name="colewood-internet-essex-uk"/>
      <w:r>
        <w:t xml:space="preserve">[Colewood Internet][], Essex, UK</w:t>
      </w:r>
      <w:bookmarkEnd w:id="36"/>
    </w:p>
    <w:p>
      <w:pPr>
        <w:pStyle w:val="Heading4"/>
      </w:pPr>
      <w:bookmarkStart w:id="37" w:name="developer---march-2004-to-september-2008"/>
      <w:r>
        <w:t xml:space="preserve">Developer - March 2004 to September 2008</w:t>
      </w:r>
      <w:bookmarkEnd w:id="37"/>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p>
      <w:pPr>
        <w:pStyle w:val="Heading2"/>
      </w:pPr>
      <w:bookmarkStart w:id="38" w:name="education"/>
      <w:r>
        <w:t xml:space="preserve">Education</w:t>
      </w:r>
      <w:bookmarkEnd w:id="38"/>
    </w:p>
    <w:p>
      <w:pPr>
        <w:pStyle w:val="Heading3"/>
      </w:pPr>
      <w:bookmarkStart w:id="39" w:name="university-of-portsmouth"/>
      <w:r>
        <w:t xml:space="preserve">[University of Portsmouth][]</w:t>
      </w:r>
      <w:bookmarkEnd w:id="39"/>
    </w:p>
    <w:p>
      <w:pPr>
        <w:pStyle w:val="Heading4"/>
      </w:pPr>
      <w:bookmarkStart w:id="40" w:name="bsc-hons-internet-technology---2000-to-2003"/>
      <w:r>
        <w:t xml:space="preserve">2:1 BSc (Hons) Internet Technology - 2000 to 2003</w:t>
      </w:r>
      <w:bookmarkEnd w:id="40"/>
    </w:p>
    <w:p>
      <w:pPr>
        <w:pStyle w:val="Heading3"/>
      </w:pPr>
      <w:bookmarkStart w:id="41" w:name="queen-elizabeth-i-sixth-form-college-darlington---1995-to-1997"/>
      <w:r>
        <w:t xml:space="preserve">Queen Elizabeth I Sixth Form College, Darlington - 1995 to 1997</w:t>
      </w:r>
      <w:bookmarkEnd w:id="41"/>
    </w:p>
    <w:p>
      <w:pPr>
        <w:pStyle w:val="Heading4"/>
      </w:pPr>
      <w:bookmarkStart w:id="42" w:name="a-levels"/>
      <w:r>
        <w:t xml:space="preserve">A-Levels</w:t>
      </w:r>
      <w:bookmarkEnd w:id="42"/>
    </w:p>
    <w:p>
      <w:pPr>
        <w:pStyle w:val="FirstParagraph"/>
      </w:pPr>
      <w:r>
        <w:t xml:space="preserve">Physics - B</w:t>
      </w:r>
      <w:r>
        <w:t xml:space="preserve"> </w:t>
      </w:r>
      <w:r>
        <w:t xml:space="preserve">Mathematics - C</w:t>
      </w:r>
      <w:r>
        <w:t xml:space="preserve"> </w:t>
      </w:r>
      <w:r>
        <w:t xml:space="preserve">Information Technology - D</w:t>
      </w:r>
    </w:p>
    <w:p>
      <w:pPr>
        <w:pStyle w:val="Heading3"/>
      </w:pPr>
      <w:bookmarkStart w:id="43" w:name="king-james-i-comprehensive-school-bishop-auckland---1990-to-1995"/>
      <w:r>
        <w:t xml:space="preserve">King James I Comprehensive School, Bishop Auckland - 1990 to 1995</w:t>
      </w:r>
      <w:bookmarkEnd w:id="43"/>
    </w:p>
    <w:p>
      <w:pPr>
        <w:pStyle w:val="Heading4"/>
      </w:pPr>
      <w:bookmarkStart w:id="44" w:name="gcses"/>
      <w:r>
        <w:t xml:space="preserve">GCSEs</w:t>
      </w:r>
      <w:bookmarkEnd w:id="44"/>
    </w:p>
    <w:p>
      <w:pPr>
        <w:pStyle w:val="FirstParagraph"/>
      </w:pPr>
      <w:r>
        <w:t xml:space="preserve">Ten GCSEs including Maths, Science and English.</w:t>
      </w:r>
    </w:p>
    <w:p>
      <w:pPr>
        <w:pStyle w:val="Heading2"/>
      </w:pPr>
      <w:bookmarkStart w:id="45" w:name="hobbies-and-other-interests"/>
      <w:r>
        <w:t xml:space="preserve">Hobbies and Other Interests</w:t>
      </w:r>
      <w:bookmarkEnd w:id="45"/>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p>
      <w:pPr>
        <w:pStyle w:val="BodyText"/>
      </w:pPr>
      <w:r>
        <w:t xml:space="preserve">[The Orchard]:</w:t>
      </w:r>
      <w:r>
        <w:t xml:space="preserve"> </w:t>
      </w:r>
      <w:r>
        <w:t xml:space="preserve">[SportPursuit]: https://www.sportpursuit.com/</w:t>
      </w:r>
      <w:r>
        <w:t xml:space="preserve"> </w:t>
      </w:r>
      <w:r>
        <w:t xml:space="preserve">[Method Studios]: https://www.methodstudios.com/</w:t>
      </w:r>
      <w:r>
        <w:t xml:space="preserve"> </w:t>
      </w:r>
      <w:r>
        <w:t xml:space="preserve">[7digital]: https://www.7digital.com/</w:t>
      </w:r>
      <w:r>
        <w:t xml:space="preserve"> </w:t>
      </w:r>
      <w:r>
        <w:t xml:space="preserve">[Research Now]: https://www.researchnow.com/</w:t>
      </w:r>
      <w:r>
        <w:t xml:space="preserve"> </w:t>
      </w:r>
      <w:r>
        <w:t xml:space="preserve">[Distilled]: https://www.distilled.net/</w:t>
      </w:r>
      <w:r>
        <w:t xml:space="preserve"> </w:t>
      </w:r>
      <w:r>
        <w:t xml:space="preserve">[Colewood Internet]: https://www.colewood.net/</w:t>
      </w:r>
      <w:r>
        <w:t xml:space="preserve"> </w:t>
      </w:r>
      <w:r>
        <w:t xml:space="preserve">[University of Portsmouth]: https://www.port.ac.u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0T14:12:33Z</dcterms:created>
  <dcterms:modified xsi:type="dcterms:W3CDTF">2019-05-20T14:12:33Z</dcterms:modified>
</cp:coreProperties>
</file>